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CA492D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4CA1E7DD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software developer with years of experience in creating, developing, and maintaining dynamic front-end applications with AJAX, CSS/ SASS/ SCSS, JavaScript, </w:t>
      </w:r>
      <w:proofErr w:type="spellStart"/>
      <w:r w:rsidRPr="00CC55F5">
        <w:rPr>
          <w:sz w:val="20"/>
          <w:szCs w:val="20"/>
        </w:rPr>
        <w:t>JQuery</w:t>
      </w:r>
      <w:proofErr w:type="spellEnd"/>
      <w:r w:rsidRPr="00CC55F5">
        <w:rPr>
          <w:sz w:val="20"/>
          <w:szCs w:val="20"/>
        </w:rPr>
        <w:t xml:space="preserve">, JSON, HTML, </w:t>
      </w:r>
      <w:proofErr w:type="spellStart"/>
      <w:r w:rsidRPr="00CC55F5">
        <w:rPr>
          <w:sz w:val="20"/>
          <w:szCs w:val="20"/>
        </w:rPr>
        <w:t>RxJS</w:t>
      </w:r>
      <w:proofErr w:type="spellEnd"/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15388F5E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58090F">
        <w:rPr>
          <w:b/>
          <w:bCs/>
          <w:sz w:val="20"/>
          <w:szCs w:val="20"/>
        </w:rPr>
        <w:t>Agile</w:t>
      </w:r>
      <w:r w:rsidRPr="0058090F">
        <w:rPr>
          <w:sz w:val="20"/>
          <w:szCs w:val="20"/>
        </w:rPr>
        <w:t xml:space="preserve"> and </w:t>
      </w:r>
      <w:r w:rsidRPr="0058090F">
        <w:rPr>
          <w:b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</w:t>
      </w:r>
    </w:p>
    <w:p w14:paraId="37FADA12" w14:textId="35E0CD09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58067845" w14:textId="0C269B7A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and PostgreSQL</w:t>
      </w:r>
    </w:p>
    <w:p w14:paraId="49B30C91" w14:textId="5BC34F68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40275C8E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 xml:space="preserve">, </w:t>
      </w:r>
      <w:r w:rsidRPr="0058090F">
        <w:rPr>
          <w:rFonts w:ascii="Times New Roman" w:hAnsi="Times New Roman"/>
          <w:b/>
          <w:sz w:val="20"/>
        </w:rPr>
        <w:t xml:space="preserve">and </w:t>
      </w:r>
      <w:proofErr w:type="spellStart"/>
      <w:r w:rsidRPr="0058090F">
        <w:rPr>
          <w:rFonts w:ascii="Times New Roman" w:hAnsi="Times New Roman"/>
          <w:b/>
          <w:sz w:val="20"/>
        </w:rPr>
        <w:t>RxJS</w:t>
      </w:r>
      <w:proofErr w:type="spellEnd"/>
    </w:p>
    <w:p w14:paraId="4EA80074" w14:textId="41168722" w:rsidR="0058090F" w:rsidRDefault="0058090F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ntegration of multiple data sources and databases into one system</w:t>
      </w:r>
    </w:p>
    <w:p w14:paraId="378A4D4C" w14:textId="017FF530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/ 9/ 10 / 11 / 12 / 13 / 14 / 16</w:t>
      </w:r>
    </w:p>
    <w:p w14:paraId="72EB443A" w14:textId="0D2B51A5" w:rsidR="0058090F" w:rsidRPr="0058090F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7D0DAF68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7168A35C" w14:textId="3FD97948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55140416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74A43E6E" w:rsidR="00211764" w:rsidRDefault="00211764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Angular 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E42A8BF" w14:textId="3AA0FAC6" w:rsidR="00211764" w:rsidRDefault="00211764" w:rsidP="0021176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>
        <w:rPr>
          <w:sz w:val="20"/>
          <w:szCs w:val="20"/>
        </w:rPr>
        <w:t xml:space="preserve"> </w:t>
      </w:r>
      <w:r w:rsidR="00CC55F5" w:rsidRPr="00F82A21">
        <w:rPr>
          <w:sz w:val="20"/>
          <w:szCs w:val="20"/>
        </w:rPr>
        <w:t>Angular 1</w:t>
      </w:r>
      <w:r w:rsidR="00CC55F5">
        <w:rPr>
          <w:sz w:val="20"/>
          <w:szCs w:val="20"/>
        </w:rPr>
        <w:t>4, 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and </w:t>
      </w:r>
      <w:r>
        <w:rPr>
          <w:sz w:val="20"/>
          <w:szCs w:val="20"/>
        </w:rPr>
        <w:t>TypeScript,</w:t>
      </w:r>
      <w:r w:rsidRPr="00F82A21">
        <w:rPr>
          <w:sz w:val="20"/>
          <w:szCs w:val="20"/>
        </w:rPr>
        <w:t xml:space="preserve"> ensuring high performance, responsiveness, reusability, and scalability</w:t>
      </w:r>
    </w:p>
    <w:p w14:paraId="4CC15AEA" w14:textId="3892BAF2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5BFC07C8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pipe on Angular/ </w:t>
      </w:r>
      <w:proofErr w:type="spellStart"/>
      <w:r w:rsidRPr="005554AA">
        <w:rPr>
          <w:sz w:val="20"/>
          <w:szCs w:val="20"/>
        </w:rPr>
        <w:t>RxJS</w:t>
      </w:r>
      <w:proofErr w:type="spellEnd"/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1D078B21" w:rsidR="002003E9" w:rsidRDefault="00DA634C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175B03E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</w:t>
      </w:r>
      <w:r w:rsidR="00DF6B57">
        <w:rPr>
          <w:bCs/>
          <w:noProof/>
          <w:sz w:val="20"/>
          <w:szCs w:val="20"/>
        </w:rPr>
        <w:t>,</w:t>
      </w:r>
      <w:r w:rsidRPr="005068FF">
        <w:rPr>
          <w:bCs/>
          <w:noProof/>
          <w:sz w:val="20"/>
          <w:szCs w:val="20"/>
        </w:rPr>
        <w:t xml:space="preserve"> Bootstrap</w:t>
      </w:r>
      <w:r w:rsidR="00DF6B57">
        <w:rPr>
          <w:bCs/>
          <w:noProof/>
          <w:sz w:val="20"/>
          <w:szCs w:val="20"/>
        </w:rPr>
        <w:t xml:space="preserve">, and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70E0F797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01875E29" w14:textId="4F5BE443" w:rsid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1350B988" w14:textId="77777777" w:rsidR="00C662C3" w:rsidRP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lastRenderedPageBreak/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5A480764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6347EAF1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453DF2BA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</w:t>
      </w:r>
      <w:r w:rsidR="000757B9">
        <w:rPr>
          <w:i/>
          <w:sz w:val="20"/>
          <w:szCs w:val="20"/>
        </w:rPr>
        <w:t>Front-end Develop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244E89AD" w:rsidR="0058090F" w:rsidRPr="0058090F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17E283CE" w14:textId="2A87C9E3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</w:t>
      </w:r>
      <w:r w:rsidR="00CA492D">
        <w:rPr>
          <w:bCs/>
          <w:noProof/>
          <w:sz w:val="20"/>
          <w:szCs w:val="20"/>
        </w:rPr>
        <w:t xml:space="preserve"> </w:t>
      </w:r>
      <w:r w:rsidRPr="00D32D24">
        <w:rPr>
          <w:bCs/>
          <w:noProof/>
          <w:sz w:val="20"/>
          <w:szCs w:val="20"/>
        </w:rPr>
        <w:t>/</w:t>
      </w:r>
      <w:r w:rsidR="00CA492D">
        <w:rPr>
          <w:bCs/>
          <w:noProof/>
          <w:sz w:val="20"/>
          <w:szCs w:val="20"/>
        </w:rPr>
        <w:t xml:space="preserve"> </w:t>
      </w:r>
      <w:r w:rsidRPr="00D32D24">
        <w:rPr>
          <w:bCs/>
          <w:noProof/>
          <w:sz w:val="20"/>
          <w:szCs w:val="20"/>
        </w:rPr>
        <w:t>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710CFE07" w14:textId="278659D3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oogle Cloud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391EAF91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</w:t>
      </w:r>
      <w:r w:rsidR="0022057C">
        <w:rPr>
          <w:i/>
          <w:sz w:val="20"/>
          <w:szCs w:val="20"/>
        </w:rPr>
        <w:t>Front-end Develop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2800E3C1" w:rsidR="009A0CAE" w:rsidRPr="00946D8D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AC2"/>
    <w:rsid w:val="000417B4"/>
    <w:rsid w:val="000617B5"/>
    <w:rsid w:val="000646AF"/>
    <w:rsid w:val="00072319"/>
    <w:rsid w:val="00074F83"/>
    <w:rsid w:val="000757B9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7E1601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648e9b76-538e-49d9-9161-680cb1c6cc92" ContentTypeId="0x0101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8</TotalTime>
  <Pages>2</Pages>
  <Words>1056</Words>
  <Characters>602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38</cp:revision>
  <cp:lastPrinted>2012-09-18T16:08:00Z</cp:lastPrinted>
  <dcterms:created xsi:type="dcterms:W3CDTF">2019-10-23T22:46:00Z</dcterms:created>
  <dcterms:modified xsi:type="dcterms:W3CDTF">2024-07-0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